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667C61" w:rsidRPr="00A87392" w:rsidRDefault="00667C61" w:rsidP="0095520E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2436A6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DETAILED</w:t>
      </w:r>
    </w:p>
    <w:p w:rsidR="00D60093" w:rsidRPr="00A87392" w:rsidRDefault="003853C4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eed Truck Operator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95070B" w:rsidP="00B73F2A">
      <w:pPr>
        <w:tabs>
          <w:tab w:val="left" w:pos="3180"/>
        </w:tabs>
        <w:spacing w:before="0" w:after="0" w:line="240" w:lineRule="auto"/>
        <w:rPr>
          <w:color w:val="002060"/>
          <w:lang w:val="en-CA"/>
        </w:rPr>
      </w:pPr>
      <w:r>
        <w:rPr>
          <w:color w:val="002060"/>
          <w:lang w:val="en-CA"/>
        </w:rPr>
        <w:tab/>
      </w: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2436A6" w:rsidRDefault="002436A6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2436A6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C1251" w:rsidRPr="004A6A70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9F48BB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8C1251" w:rsidRPr="00C24974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8C1251" w:rsidRPr="00C36699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8C1251" w:rsidRPr="00C36699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8C1251" w:rsidRDefault="008C1251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8C1251" w:rsidRPr="004A6A70" w:rsidRDefault="008C1251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9F48BB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8C1251" w:rsidRPr="00C24974" w:rsidRDefault="008C1251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8C1251" w:rsidRPr="00C36699" w:rsidRDefault="008C1251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C1251" w:rsidRPr="00C36699" w:rsidRDefault="008C1251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C1251" w:rsidRDefault="008C1251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C04247" w:rsidRPr="00D90771" w:rsidRDefault="00503D60" w:rsidP="006B4D85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  <w:lang w:val="en-CA"/>
              </w:rPr>
            </w:pPr>
            <w:r>
              <w:rPr>
                <w:rFonts w:cstheme="minorHAnsi"/>
                <w:color w:val="002060"/>
                <w:sz w:val="22"/>
              </w:rPr>
              <w:t>FEED TRUCK OPERATOR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2436A6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FA7DD0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B919B4" w:rsidRPr="00B919B4" w:rsidRDefault="00B919B4" w:rsidP="00B919B4">
      <w:pPr>
        <w:spacing w:before="0" w:after="0"/>
        <w:rPr>
          <w:color w:val="808080"/>
          <w:sz w:val="16"/>
          <w:szCs w:val="16"/>
          <w:shd w:val="clear" w:color="auto" w:fill="FCFCFC"/>
        </w:rPr>
      </w:pPr>
    </w:p>
    <w:p w:rsidR="00ED4EA2" w:rsidRDefault="00521849" w:rsidP="00ED4EA2">
      <w:pPr>
        <w:spacing w:before="0"/>
        <w:outlineLvl w:val="0"/>
        <w:rPr>
          <w:rFonts w:asciiTheme="minorHAnsi" w:hAnsiTheme="minorHAnsi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0A5DFF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FA7DD0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9F48BB" w:rsidRDefault="009F48BB" w:rsidP="009F48BB">
      <w:pPr>
        <w:spacing w:before="0" w:after="0"/>
        <w:rPr>
          <w:color w:val="002060"/>
          <w:sz w:val="22"/>
        </w:rPr>
      </w:pPr>
      <w:r>
        <w:rPr>
          <w:color w:val="002060"/>
          <w:sz w:val="22"/>
        </w:rPr>
        <w:t xml:space="preserve">A feed truck operator provides feed and water to cattle; operates farm equipment and tools; </w:t>
      </w:r>
      <w:r w:rsidR="00FA7DD0">
        <w:rPr>
          <w:color w:val="002060"/>
          <w:sz w:val="22"/>
        </w:rPr>
        <w:t>o</w:t>
      </w:r>
      <w:r>
        <w:rPr>
          <w:color w:val="002060"/>
          <w:sz w:val="22"/>
        </w:rPr>
        <w:t xml:space="preserve">perates and maintains working order and compliance of trucks.  </w:t>
      </w:r>
      <w:bookmarkStart w:id="0" w:name="_GoBack"/>
      <w:bookmarkEnd w:id="0"/>
    </w:p>
    <w:p w:rsidR="009F48BB" w:rsidRDefault="009F48BB" w:rsidP="000A5DFF">
      <w:pPr>
        <w:spacing w:before="0" w:after="0"/>
        <w:rPr>
          <w:color w:val="002060"/>
          <w:sz w:val="22"/>
        </w:rPr>
      </w:pPr>
    </w:p>
    <w:p w:rsidR="000A5DFF" w:rsidRPr="00503D60" w:rsidRDefault="000A5DFF" w:rsidP="00503D60">
      <w:pPr>
        <w:spacing w:before="0" w:after="0"/>
        <w:outlineLvl w:val="0"/>
        <w:rPr>
          <w:rFonts w:asciiTheme="minorHAnsi" w:hAnsiTheme="minorHAnsi"/>
        </w:rPr>
      </w:pPr>
    </w:p>
    <w:p w:rsidR="00CB7FF7" w:rsidRDefault="00CB7FF7" w:rsidP="005670DA">
      <w:pPr>
        <w:autoSpaceDE w:val="0"/>
        <w:autoSpaceDN w:val="0"/>
        <w:spacing w:before="0" w:after="0" w:line="240" w:lineRule="auto"/>
        <w:rPr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9F48BB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9F48BB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B4648B" w:rsidRDefault="00B4648B" w:rsidP="00FB27ED">
      <w:pPr>
        <w:spacing w:before="0"/>
        <w:contextualSpacing/>
        <w:outlineLvl w:val="0"/>
        <w:rPr>
          <w:rFonts w:asciiTheme="minorHAnsi" w:eastAsiaTheme="minorEastAsia" w:hAnsiTheme="minorHAnsi" w:cstheme="minorBidi"/>
          <w:b/>
          <w:sz w:val="22"/>
          <w:szCs w:val="22"/>
          <w:lang w:val="en-CA" w:eastAsia="en-CA"/>
        </w:rPr>
      </w:pPr>
    </w:p>
    <w:p w:rsidR="00ED4EA2" w:rsidRDefault="00ED4EA2" w:rsidP="00ED4EA2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3853C4" w:rsidRDefault="00B73F2A" w:rsidP="00ED4EA2">
      <w:pPr>
        <w:spacing w:after="0"/>
        <w:rPr>
          <w:rFonts w:asciiTheme="minorHAnsi" w:eastAsiaTheme="minorEastAsia" w:hAnsiTheme="minorHAnsi" w:cstheme="minorBidi"/>
          <w:b/>
          <w:lang w:val="en-CA" w:eastAsia="en-CA"/>
        </w:rPr>
      </w:pPr>
      <w:r w:rsidRPr="00ED4EA2">
        <w:rPr>
          <w:rFonts w:asciiTheme="minorHAnsi" w:eastAsiaTheme="minorEastAsia" w:hAnsiTheme="minorHAnsi" w:cstheme="minorBidi"/>
          <w:b/>
          <w:lang w:val="en-CA" w:eastAsia="en-CA"/>
        </w:rPr>
        <w:t xml:space="preserve">Provide feed and water to </w:t>
      </w:r>
      <w:r w:rsidR="003853C4" w:rsidRPr="00ED4EA2">
        <w:rPr>
          <w:rFonts w:asciiTheme="minorHAnsi" w:eastAsiaTheme="minorEastAsia" w:hAnsiTheme="minorHAnsi" w:cstheme="minorBidi"/>
          <w:b/>
          <w:lang w:val="en-CA" w:eastAsia="en-CA"/>
        </w:rPr>
        <w:t xml:space="preserve">cattle </w:t>
      </w:r>
    </w:p>
    <w:p w:rsidR="009F48BB" w:rsidRPr="00ED4EA2" w:rsidRDefault="009F48BB" w:rsidP="00ED4EA2">
      <w:pPr>
        <w:spacing w:after="0"/>
        <w:rPr>
          <w:rFonts w:asciiTheme="minorHAnsi" w:eastAsiaTheme="minorEastAsia" w:hAnsiTheme="minorHAnsi" w:cstheme="minorBidi"/>
          <w:b/>
          <w:lang w:val="en-CA" w:eastAsia="en-CA"/>
        </w:rPr>
      </w:pPr>
    </w:p>
    <w:p w:rsidR="003853C4" w:rsidRPr="009F48BB" w:rsidRDefault="003853C4" w:rsidP="009F48BB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9F48BB">
        <w:rPr>
          <w:rFonts w:asciiTheme="minorHAnsi" w:eastAsiaTheme="minorEastAsia" w:hAnsiTheme="minorHAnsi" w:cstheme="minorBidi"/>
          <w:lang w:val="en-CA" w:eastAsia="en-CA"/>
        </w:rPr>
        <w:t>Receive feed and supplements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Unload feed and supplements from delivery vehicles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Transport feed and supplements to designated storage location(s)</w:t>
      </w:r>
    </w:p>
    <w:p w:rsidR="003853C4" w:rsidRPr="00ED4EA2" w:rsidRDefault="003853C4" w:rsidP="003853C4">
      <w:pPr>
        <w:numPr>
          <w:ilvl w:val="1"/>
          <w:numId w:val="18"/>
        </w:numPr>
        <w:shd w:val="clear" w:color="auto" w:fill="FFFFFF"/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Inspect bags and </w:t>
      </w:r>
      <w:r w:rsidRPr="009F48BB">
        <w:rPr>
          <w:rFonts w:asciiTheme="minorHAnsi" w:eastAsiaTheme="minorEastAsia" w:hAnsiTheme="minorHAnsi" w:cstheme="minorBidi"/>
          <w:noProof/>
          <w:lang w:val="en-CA" w:eastAsia="en-CA"/>
        </w:rPr>
        <w:t>labeling</w:t>
      </w: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 to ensure quality</w:t>
      </w:r>
    </w:p>
    <w:p w:rsidR="003853C4" w:rsidRPr="00ED4EA2" w:rsidRDefault="00031F3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Inspect </w:t>
      </w:r>
      <w:r w:rsidR="003853C4" w:rsidRPr="00ED4EA2">
        <w:rPr>
          <w:rFonts w:asciiTheme="minorHAnsi" w:eastAsiaTheme="minorEastAsia" w:hAnsiTheme="minorHAnsi" w:cstheme="minorBidi"/>
          <w:lang w:val="en-CA" w:eastAsia="en-CA"/>
        </w:rPr>
        <w:t>quality of feed to examine</w:t>
      </w: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 potential issues</w:t>
      </w:r>
      <w:r w:rsidR="003853C4" w:rsidRPr="00ED4EA2">
        <w:rPr>
          <w:rFonts w:asciiTheme="minorHAnsi" w:eastAsiaTheme="minorEastAsia" w:hAnsiTheme="minorHAnsi" w:cstheme="minorBidi"/>
          <w:lang w:val="en-CA" w:eastAsia="en-CA"/>
        </w:rPr>
        <w:t>:</w:t>
      </w:r>
    </w:p>
    <w:p w:rsidR="003853C4" w:rsidRPr="00ED4EA2" w:rsidRDefault="003853C4" w:rsidP="003853C4">
      <w:pPr>
        <w:numPr>
          <w:ilvl w:val="2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moisture</w:t>
      </w:r>
    </w:p>
    <w:p w:rsidR="003853C4" w:rsidRPr="00ED4EA2" w:rsidRDefault="003853C4" w:rsidP="003853C4">
      <w:pPr>
        <w:numPr>
          <w:ilvl w:val="2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mould</w:t>
      </w:r>
    </w:p>
    <w:p w:rsidR="003853C4" w:rsidRDefault="003853C4" w:rsidP="003853C4">
      <w:pPr>
        <w:numPr>
          <w:ilvl w:val="2"/>
          <w:numId w:val="18"/>
        </w:numPr>
        <w:spacing w:before="0"/>
        <w:contextualSpacing/>
        <w:rPr>
          <w:rFonts w:asciiTheme="minorHAnsi" w:eastAsiaTheme="minorEastAsia" w:hAnsiTheme="minorHAnsi" w:cstheme="minorBidi"/>
          <w:sz w:val="22"/>
          <w:szCs w:val="22"/>
          <w:lang w:val="en-CA" w:eastAsia="en-CA"/>
        </w:rPr>
      </w:pPr>
      <w:r w:rsidRPr="003853C4">
        <w:rPr>
          <w:rFonts w:asciiTheme="minorHAnsi" w:eastAsiaTheme="minorEastAsia" w:hAnsiTheme="minorHAnsi" w:cstheme="minorBidi"/>
          <w:sz w:val="22"/>
          <w:szCs w:val="22"/>
          <w:lang w:val="en-CA" w:eastAsia="en-CA"/>
        </w:rPr>
        <w:t>weight</w:t>
      </w:r>
    </w:p>
    <w:p w:rsidR="00031F34" w:rsidRPr="00ED4EA2" w:rsidRDefault="00E354F0" w:rsidP="00B73F2A">
      <w:pPr>
        <w:numPr>
          <w:ilvl w:val="2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lastRenderedPageBreak/>
        <w:t>contaminants</w:t>
      </w:r>
    </w:p>
    <w:p w:rsidR="00E354F0" w:rsidRPr="00ED4EA2" w:rsidRDefault="00E354F0" w:rsidP="00B73F2A">
      <w:pPr>
        <w:numPr>
          <w:ilvl w:val="2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insects</w:t>
      </w:r>
    </w:p>
    <w:p w:rsidR="00E354F0" w:rsidRPr="00ED4EA2" w:rsidRDefault="00E354F0" w:rsidP="00B73F2A">
      <w:pPr>
        <w:numPr>
          <w:ilvl w:val="2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pests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Report problems with feed and supplements to management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Complete records of the shipment</w:t>
      </w:r>
    </w:p>
    <w:p w:rsidR="003853C4" w:rsidRPr="00ED4EA2" w:rsidRDefault="003853C4" w:rsidP="003853C4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Prepare feed for cattle</w:t>
      </w:r>
    </w:p>
    <w:p w:rsidR="003853C4" w:rsidRPr="00ED4EA2" w:rsidRDefault="003853C4" w:rsidP="00031F3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Follow </w:t>
      </w:r>
      <w:r w:rsidR="00031F34" w:rsidRPr="00ED4EA2">
        <w:rPr>
          <w:rFonts w:asciiTheme="minorHAnsi" w:eastAsiaTheme="minorEastAsia" w:hAnsiTheme="minorHAnsi" w:cstheme="minorBidi"/>
          <w:lang w:val="en-CA" w:eastAsia="en-CA"/>
        </w:rPr>
        <w:t xml:space="preserve">delivery and mixing instructions 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Prepare feed rations</w:t>
      </w:r>
    </w:p>
    <w:p w:rsidR="00031F34" w:rsidRPr="00ED4EA2" w:rsidRDefault="00031F3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Report variances</w:t>
      </w:r>
    </w:p>
    <w:p w:rsidR="003853C4" w:rsidRPr="00ED4EA2" w:rsidRDefault="003853C4" w:rsidP="003853C4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Prepare feed equipment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Check that feed equipment (manual or mechanical) is functioning well and is ready for use</w:t>
      </w:r>
    </w:p>
    <w:p w:rsidR="00031F34" w:rsidRPr="00ED4EA2" w:rsidRDefault="003853C4" w:rsidP="00031F3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Clean feed </w:t>
      </w:r>
      <w:r w:rsidRPr="009F48BB">
        <w:rPr>
          <w:rFonts w:asciiTheme="minorHAnsi" w:eastAsiaTheme="minorEastAsia" w:hAnsiTheme="minorHAnsi" w:cstheme="minorBidi"/>
          <w:noProof/>
          <w:lang w:val="en-CA" w:eastAsia="en-CA"/>
        </w:rPr>
        <w:t>equipment</w:t>
      </w: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 (e.g., feed mill or feed truck)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Clean feed bunks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Maintain feed equipment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Dispose of waste from feeding systems </w:t>
      </w:r>
    </w:p>
    <w:p w:rsidR="003853C4" w:rsidRPr="00ED4EA2" w:rsidRDefault="00E354F0" w:rsidP="003853C4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Monitor </w:t>
      </w:r>
      <w:r w:rsidR="003853C4" w:rsidRPr="00ED4EA2">
        <w:rPr>
          <w:rFonts w:asciiTheme="minorHAnsi" w:eastAsiaTheme="minorEastAsia" w:hAnsiTheme="minorHAnsi" w:cstheme="minorBidi"/>
          <w:lang w:val="en-CA" w:eastAsia="en-CA"/>
        </w:rPr>
        <w:t>watering equipment for cattle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Check that watering equipment (manual or mechanical) is functioning well and is ready for use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Clean watering equipment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Maintain watering equipment </w:t>
      </w:r>
    </w:p>
    <w:p w:rsidR="003853C4" w:rsidRPr="00ED4EA2" w:rsidRDefault="003853C4" w:rsidP="003853C4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Supply feed to cattle by the method specified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="Calibri" w:hAnsiTheme="minorHAnsi" w:cs="Times New Roman"/>
          <w:lang w:val="en-CA" w:eastAsia="en-CA"/>
        </w:rPr>
        <w:t xml:space="preserve">Load </w:t>
      </w:r>
      <w:r w:rsidR="00E354F0" w:rsidRPr="00ED4EA2">
        <w:rPr>
          <w:rFonts w:asciiTheme="minorHAnsi" w:eastAsia="Calibri" w:hAnsiTheme="minorHAnsi" w:cs="Times New Roman"/>
          <w:lang w:val="en-CA" w:eastAsia="en-CA"/>
        </w:rPr>
        <w:t xml:space="preserve">ingredients using farm machinery  </w:t>
      </w:r>
    </w:p>
    <w:p w:rsidR="003853C4" w:rsidRPr="00ED4EA2" w:rsidRDefault="003853C4" w:rsidP="00B73F2A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="Calibri" w:hAnsiTheme="minorHAnsi" w:cs="Times New Roman"/>
          <w:lang w:val="en-CA" w:eastAsia="en-CA"/>
        </w:rPr>
        <w:t xml:space="preserve">Feed out using farm machinery </w:t>
      </w:r>
      <w:r w:rsidR="00E354F0" w:rsidRPr="00ED4EA2">
        <w:rPr>
          <w:rFonts w:asciiTheme="minorHAnsi" w:eastAsia="Calibri" w:hAnsiTheme="minorHAnsi" w:cs="Times New Roman"/>
          <w:lang w:val="en-CA" w:eastAsia="en-CA"/>
        </w:rPr>
        <w:t xml:space="preserve">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="Calibri" w:hAnsiTheme="minorHAnsi" w:cs="Times New Roman"/>
          <w:lang w:val="en-CA" w:eastAsia="en-CA"/>
        </w:rPr>
        <w:t xml:space="preserve">Place feed in </w:t>
      </w:r>
      <w:r w:rsidR="00E354F0" w:rsidRPr="00ED4EA2">
        <w:rPr>
          <w:rFonts w:asciiTheme="minorHAnsi" w:eastAsia="Calibri" w:hAnsiTheme="minorHAnsi" w:cs="Times New Roman"/>
          <w:lang w:val="en-CA" w:eastAsia="en-CA"/>
        </w:rPr>
        <w:t>bunks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Maintain adequate feed levels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Check feed supplies for cleanliness and freshness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Monitor the condition</w:t>
      </w:r>
      <w:r w:rsidR="00E354F0" w:rsidRPr="00ED4EA2">
        <w:rPr>
          <w:rFonts w:asciiTheme="minorHAnsi" w:eastAsiaTheme="minorEastAsia" w:hAnsiTheme="minorHAnsi" w:cstheme="minorBidi"/>
          <w:lang w:val="en-CA" w:eastAsia="en-CA"/>
        </w:rPr>
        <w:t xml:space="preserve"> and quality of feed ingredients </w:t>
      </w: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 </w:t>
      </w:r>
      <w:r w:rsidR="00E354F0" w:rsidRPr="00ED4EA2">
        <w:rPr>
          <w:rFonts w:asciiTheme="minorHAnsi" w:eastAsiaTheme="minorEastAsia" w:hAnsiTheme="minorHAnsi" w:cstheme="minorBidi"/>
          <w:lang w:val="en-CA" w:eastAsia="en-CA"/>
        </w:rPr>
        <w:t xml:space="preserve">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Address problems that occur with the feed or feeding equipment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Report to management, as appropriate, problems with feed and feeding equipment 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="Calibri" w:hAnsiTheme="minorHAnsi" w:cs="Times New Roman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Dispose of waste from feeding systems </w:t>
      </w:r>
    </w:p>
    <w:p w:rsidR="003853C4" w:rsidRPr="00ED4EA2" w:rsidRDefault="003853C4" w:rsidP="00B73F2A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="Calibri" w:hAnsiTheme="minorHAnsi" w:cs="Times New Roman"/>
          <w:lang w:val="en-CA" w:eastAsia="en-CA"/>
        </w:rPr>
        <w:t>Complete feeding records as required</w:t>
      </w:r>
    </w:p>
    <w:p w:rsidR="003853C4" w:rsidRPr="00ED4EA2" w:rsidRDefault="003853C4" w:rsidP="003853C4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Monitor cattle feeding behaviour</w:t>
      </w:r>
    </w:p>
    <w:p w:rsidR="003853C4" w:rsidRPr="00ED4EA2" w:rsidRDefault="003853C4" w:rsidP="00B73F2A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Monitor cattle for abnormal behaviour during feeding </w:t>
      </w:r>
    </w:p>
    <w:p w:rsidR="00B73F2A" w:rsidRPr="00ED4EA2" w:rsidRDefault="003853C4" w:rsidP="00D248BD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Report to management any concerns or unexpected changes in the feeding and drinking habits of the cattle </w:t>
      </w:r>
    </w:p>
    <w:p w:rsidR="003853C4" w:rsidRPr="00ED4EA2" w:rsidRDefault="003853C4" w:rsidP="00B73F2A">
      <w:pPr>
        <w:numPr>
          <w:ilvl w:val="0"/>
          <w:numId w:val="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>Check pens</w:t>
      </w:r>
    </w:p>
    <w:p w:rsidR="003853C4" w:rsidRPr="00ED4EA2" w:rsidRDefault="002157D2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Check </w:t>
      </w:r>
      <w:r w:rsidR="003853C4" w:rsidRPr="00ED4EA2">
        <w:rPr>
          <w:rFonts w:asciiTheme="minorHAnsi" w:eastAsiaTheme="minorEastAsia" w:hAnsiTheme="minorHAnsi" w:cstheme="minorBidi"/>
          <w:lang w:val="en-CA" w:eastAsia="en-CA"/>
        </w:rPr>
        <w:t>feed bunks and pen structures for damage</w:t>
      </w:r>
    </w:p>
    <w:p w:rsidR="003853C4" w:rsidRPr="00ED4EA2" w:rsidRDefault="003853C4" w:rsidP="003853C4">
      <w:pPr>
        <w:numPr>
          <w:ilvl w:val="1"/>
          <w:numId w:val="18"/>
        </w:numPr>
        <w:spacing w:before="0"/>
        <w:contextualSpacing/>
        <w:rPr>
          <w:rFonts w:asciiTheme="minorHAnsi" w:eastAsiaTheme="minorEastAsia" w:hAnsiTheme="minorHAnsi" w:cstheme="minorBidi"/>
          <w:lang w:val="en-CA" w:eastAsia="en-CA"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Report to management, as appropriate, damage to feed bunks and pen structures </w:t>
      </w:r>
    </w:p>
    <w:p w:rsidR="007B5314" w:rsidRPr="00ED4EA2" w:rsidRDefault="003853C4" w:rsidP="00ED4EA2">
      <w:pPr>
        <w:numPr>
          <w:ilvl w:val="0"/>
          <w:numId w:val="8"/>
        </w:numPr>
        <w:spacing w:before="0"/>
        <w:outlineLvl w:val="0"/>
        <w:rPr>
          <w:rFonts w:asciiTheme="minorHAnsi" w:hAnsiTheme="minorHAnsi"/>
          <w:b/>
        </w:rPr>
      </w:pPr>
      <w:r w:rsidRPr="00ED4EA2">
        <w:rPr>
          <w:rFonts w:asciiTheme="minorHAnsi" w:eastAsiaTheme="minorEastAsia" w:hAnsiTheme="minorHAnsi" w:cstheme="minorBidi"/>
          <w:lang w:val="en-CA" w:eastAsia="en-CA"/>
        </w:rPr>
        <w:t xml:space="preserve">Recommend improvements to procedures for feeding cattle </w:t>
      </w:r>
      <w:r w:rsidR="002157D2" w:rsidRPr="00ED4EA2">
        <w:rPr>
          <w:rFonts w:asciiTheme="minorHAnsi" w:eastAsiaTheme="minorEastAsia" w:hAnsiTheme="minorHAnsi" w:cstheme="minorBidi"/>
          <w:lang w:val="en-CA" w:eastAsia="en-CA"/>
        </w:rPr>
        <w:t xml:space="preserve"> </w:t>
      </w:r>
      <w:r w:rsidR="00ED4EA2" w:rsidRPr="00ED4EA2">
        <w:rPr>
          <w:rFonts w:asciiTheme="minorHAnsi" w:hAnsiTheme="minorHAnsi"/>
          <w:b/>
        </w:rPr>
        <w:tab/>
      </w:r>
    </w:p>
    <w:p w:rsidR="009F48BB" w:rsidRDefault="009F48BB" w:rsidP="007B5314">
      <w:pPr>
        <w:contextualSpacing/>
        <w:outlineLvl w:val="0"/>
        <w:rPr>
          <w:rFonts w:asciiTheme="minorHAnsi" w:hAnsiTheme="minorHAnsi"/>
          <w:b/>
        </w:rPr>
      </w:pPr>
    </w:p>
    <w:p w:rsidR="009F48BB" w:rsidRDefault="009F48BB" w:rsidP="007B5314">
      <w:pPr>
        <w:contextualSpacing/>
        <w:outlineLvl w:val="0"/>
        <w:rPr>
          <w:rFonts w:asciiTheme="minorHAnsi" w:hAnsiTheme="minorHAnsi"/>
          <w:b/>
        </w:rPr>
      </w:pPr>
    </w:p>
    <w:p w:rsidR="009F48BB" w:rsidRDefault="009F48BB" w:rsidP="007B5314">
      <w:pPr>
        <w:contextualSpacing/>
        <w:outlineLvl w:val="0"/>
        <w:rPr>
          <w:rFonts w:asciiTheme="minorHAnsi" w:hAnsiTheme="minorHAnsi"/>
          <w:b/>
        </w:rPr>
      </w:pPr>
    </w:p>
    <w:p w:rsidR="003853C4" w:rsidRPr="00ED4EA2" w:rsidRDefault="00D248BD" w:rsidP="007B5314">
      <w:pPr>
        <w:contextualSpacing/>
        <w:outlineLvl w:val="0"/>
        <w:rPr>
          <w:rFonts w:asciiTheme="minorHAnsi" w:hAnsiTheme="minorHAnsi"/>
          <w:b/>
        </w:rPr>
      </w:pPr>
      <w:r w:rsidRPr="00ED4EA2">
        <w:rPr>
          <w:rFonts w:asciiTheme="minorHAnsi" w:hAnsiTheme="minorHAnsi"/>
          <w:b/>
        </w:rPr>
        <w:lastRenderedPageBreak/>
        <w:t xml:space="preserve">Operate farm equipment and </w:t>
      </w:r>
      <w:r w:rsidR="003853C4" w:rsidRPr="00ED4EA2">
        <w:rPr>
          <w:rFonts w:asciiTheme="minorHAnsi" w:hAnsiTheme="minorHAnsi"/>
          <w:b/>
        </w:rPr>
        <w:t>tools</w:t>
      </w:r>
      <w:r w:rsidRPr="00ED4EA2">
        <w:rPr>
          <w:rFonts w:asciiTheme="minorHAnsi" w:hAnsiTheme="minorHAnsi"/>
          <w:b/>
        </w:rPr>
        <w:t xml:space="preserve"> </w:t>
      </w:r>
    </w:p>
    <w:p w:rsidR="003853C4" w:rsidRPr="00ED4EA2" w:rsidRDefault="003853C4" w:rsidP="003853C4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Operate machinery and equipment, such as:</w:t>
      </w:r>
    </w:p>
    <w:p w:rsidR="003853C4" w:rsidRPr="00ED4EA2" w:rsidRDefault="003853C4" w:rsidP="003853C4">
      <w:pPr>
        <w:pStyle w:val="ListParagraph"/>
        <w:numPr>
          <w:ilvl w:val="2"/>
          <w:numId w:val="18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Feeding and watering equipment</w:t>
      </w:r>
    </w:p>
    <w:p w:rsidR="003853C4" w:rsidRPr="00ED4EA2" w:rsidRDefault="003853C4" w:rsidP="00B73F2A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portable feed millers/mixers</w:t>
      </w:r>
    </w:p>
    <w:p w:rsidR="003853C4" w:rsidRPr="00ED4EA2" w:rsidRDefault="003853C4" w:rsidP="003853C4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 xml:space="preserve">feed mixers </w:t>
      </w:r>
    </w:p>
    <w:p w:rsidR="003853C4" w:rsidRPr="00ED4EA2" w:rsidRDefault="00B73F2A" w:rsidP="00B73F2A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feed trucks</w:t>
      </w:r>
    </w:p>
    <w:p w:rsidR="002157D2" w:rsidRPr="00ED4EA2" w:rsidRDefault="002157D2" w:rsidP="003853C4">
      <w:pPr>
        <w:pStyle w:val="ListParagraph"/>
        <w:numPr>
          <w:ilvl w:val="3"/>
          <w:numId w:val="17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loaders</w:t>
      </w:r>
    </w:p>
    <w:p w:rsidR="003853C4" w:rsidRPr="00ED4EA2" w:rsidRDefault="003853C4" w:rsidP="003853C4">
      <w:pPr>
        <w:pStyle w:val="ListParagraph"/>
        <w:numPr>
          <w:ilvl w:val="2"/>
          <w:numId w:val="18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General farm equipment such as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trucks with and without equipment in tow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tractors with and without attachments (e.g., trailer, mounted implements, loaders)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power take off (PTO)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balers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bale wagon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augers</w:t>
      </w:r>
    </w:p>
    <w:p w:rsidR="003853C4" w:rsidRPr="00ED4EA2" w:rsidRDefault="003853C4" w:rsidP="003853C4">
      <w:pPr>
        <w:pStyle w:val="ListParagraph"/>
        <w:numPr>
          <w:ilvl w:val="3"/>
          <w:numId w:val="16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skid-steers</w:t>
      </w:r>
    </w:p>
    <w:p w:rsidR="003853C4" w:rsidRPr="00ED4EA2" w:rsidRDefault="003853C4" w:rsidP="003853C4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  <w:lang w:val="fr-CA"/>
        </w:rPr>
      </w:pPr>
      <w:r w:rsidRPr="00ED4EA2">
        <w:rPr>
          <w:rFonts w:asciiTheme="minorHAnsi" w:hAnsiTheme="minorHAnsi"/>
          <w:lang w:val="fr-CA"/>
        </w:rPr>
        <w:t>Use communication technologies (e.g., phones, radios)</w:t>
      </w:r>
    </w:p>
    <w:p w:rsidR="003853C4" w:rsidRPr="00ED4EA2" w:rsidRDefault="003853C4" w:rsidP="003853C4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Use computer hardware and software including touch screens, GPS, databases, and spreadsheets</w:t>
      </w:r>
    </w:p>
    <w:p w:rsidR="003853C4" w:rsidRPr="00ED4EA2" w:rsidRDefault="003853C4" w:rsidP="007B5314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Recommend improvements to procedures for using equipment, tools and technology</w:t>
      </w:r>
    </w:p>
    <w:p w:rsidR="003853C4" w:rsidRPr="00ED4EA2" w:rsidRDefault="00D248BD" w:rsidP="00FB27ED">
      <w:pPr>
        <w:spacing w:before="0"/>
        <w:contextualSpacing/>
        <w:outlineLvl w:val="0"/>
        <w:rPr>
          <w:rFonts w:asciiTheme="minorHAnsi" w:hAnsiTheme="minorHAnsi"/>
          <w:b/>
        </w:rPr>
      </w:pPr>
      <w:r w:rsidRPr="00ED4EA2">
        <w:rPr>
          <w:rFonts w:asciiTheme="minorHAnsi" w:hAnsiTheme="minorHAnsi"/>
          <w:b/>
        </w:rPr>
        <w:t>Operate and maintain t</w:t>
      </w:r>
      <w:r w:rsidR="002A5D82" w:rsidRPr="00ED4EA2">
        <w:rPr>
          <w:rFonts w:asciiTheme="minorHAnsi" w:hAnsiTheme="minorHAnsi"/>
          <w:b/>
        </w:rPr>
        <w:t>ruck</w:t>
      </w:r>
    </w:p>
    <w:p w:rsidR="002A5D82" w:rsidRPr="00ED4EA2" w:rsidRDefault="00FB27ED" w:rsidP="002A5D8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M</w:t>
      </w:r>
      <w:r w:rsidR="002A5D82" w:rsidRPr="00ED4EA2">
        <w:rPr>
          <w:rFonts w:asciiTheme="minorHAnsi" w:hAnsiTheme="minorHAnsi"/>
        </w:rPr>
        <w:t>anage emergency/unexpected situations</w:t>
      </w:r>
      <w:r w:rsidR="002157D2" w:rsidRPr="00ED4EA2">
        <w:rPr>
          <w:rFonts w:asciiTheme="minorHAnsi" w:hAnsiTheme="minorHAnsi"/>
        </w:rPr>
        <w:t xml:space="preserve">  </w:t>
      </w:r>
    </w:p>
    <w:p w:rsidR="002A5D82" w:rsidRPr="00ED4EA2" w:rsidRDefault="002157D2" w:rsidP="00B73F2A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 xml:space="preserve">Follow </w:t>
      </w:r>
      <w:r w:rsidR="002A5D82" w:rsidRPr="00ED4EA2">
        <w:rPr>
          <w:rFonts w:asciiTheme="minorHAnsi" w:hAnsiTheme="minorHAnsi"/>
        </w:rPr>
        <w:t>company procedur</w:t>
      </w:r>
      <w:r w:rsidR="00B73F2A" w:rsidRPr="00ED4EA2">
        <w:rPr>
          <w:rFonts w:asciiTheme="minorHAnsi" w:hAnsiTheme="minorHAnsi"/>
        </w:rPr>
        <w:t>es for incidents and collisions</w:t>
      </w:r>
      <w:r w:rsidRPr="00ED4EA2">
        <w:rPr>
          <w:rFonts w:asciiTheme="minorHAnsi" w:hAnsiTheme="minorHAnsi"/>
        </w:rPr>
        <w:t xml:space="preserve"> </w:t>
      </w:r>
    </w:p>
    <w:p w:rsidR="002A5D82" w:rsidRPr="00ED4EA2" w:rsidRDefault="002157D2" w:rsidP="002A5D8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 xml:space="preserve">Follow </w:t>
      </w:r>
      <w:r w:rsidR="002A5D82" w:rsidRPr="00ED4EA2">
        <w:rPr>
          <w:rFonts w:asciiTheme="minorHAnsi" w:hAnsiTheme="minorHAnsi"/>
        </w:rPr>
        <w:t xml:space="preserve">operating procedures to operate </w:t>
      </w:r>
      <w:r w:rsidR="002A5D82" w:rsidRPr="009F48BB">
        <w:rPr>
          <w:rFonts w:asciiTheme="minorHAnsi" w:hAnsiTheme="minorHAnsi"/>
          <w:noProof/>
        </w:rPr>
        <w:t>specialized</w:t>
      </w:r>
      <w:r w:rsidR="002A5D82" w:rsidRPr="00ED4EA2">
        <w:rPr>
          <w:rFonts w:asciiTheme="minorHAnsi" w:hAnsiTheme="minorHAnsi"/>
        </w:rPr>
        <w:t xml:space="preserve"> equipment </w:t>
      </w:r>
      <w:r w:rsidRPr="00ED4EA2">
        <w:rPr>
          <w:rFonts w:asciiTheme="minorHAnsi" w:hAnsiTheme="minorHAnsi"/>
        </w:rPr>
        <w:t xml:space="preserve"> </w:t>
      </w:r>
      <w:r w:rsidR="002A5D82" w:rsidRPr="00ED4EA2">
        <w:rPr>
          <w:rFonts w:asciiTheme="minorHAnsi" w:hAnsiTheme="minorHAnsi"/>
        </w:rPr>
        <w:t xml:space="preserve"> </w:t>
      </w:r>
    </w:p>
    <w:p w:rsidR="002A5D82" w:rsidRPr="00ED4EA2" w:rsidRDefault="002157D2" w:rsidP="002A5D8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 xml:space="preserve">Follow </w:t>
      </w:r>
      <w:r w:rsidR="002A5D82" w:rsidRPr="00ED4EA2">
        <w:rPr>
          <w:rFonts w:asciiTheme="minorHAnsi" w:hAnsiTheme="minorHAnsi"/>
        </w:rPr>
        <w:t xml:space="preserve">loading procedures to ensure appropriate goods placards are in place </w:t>
      </w:r>
    </w:p>
    <w:p w:rsidR="002157D2" w:rsidRPr="00ED4EA2" w:rsidRDefault="002157D2" w:rsidP="00B73F2A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P</w:t>
      </w:r>
      <w:r w:rsidR="002A5D82" w:rsidRPr="00ED4EA2">
        <w:rPr>
          <w:rFonts w:asciiTheme="minorHAnsi" w:hAnsiTheme="minorHAnsi"/>
        </w:rPr>
        <w:t xml:space="preserve">erform </w:t>
      </w:r>
      <w:r w:rsidRPr="00ED4EA2">
        <w:rPr>
          <w:rFonts w:asciiTheme="minorHAnsi" w:hAnsiTheme="minorHAnsi"/>
        </w:rPr>
        <w:t>pre-t</w:t>
      </w:r>
      <w:r w:rsidR="00B73F2A" w:rsidRPr="00ED4EA2">
        <w:rPr>
          <w:rFonts w:asciiTheme="minorHAnsi" w:hAnsiTheme="minorHAnsi"/>
        </w:rPr>
        <w:t xml:space="preserve">rip inspection on </w:t>
      </w:r>
      <w:r w:rsidR="00B73F2A" w:rsidRPr="009F48BB">
        <w:rPr>
          <w:rFonts w:asciiTheme="minorHAnsi" w:hAnsiTheme="minorHAnsi"/>
          <w:noProof/>
        </w:rPr>
        <w:t>truck / tract</w:t>
      </w:r>
      <w:r w:rsidRPr="009F48BB">
        <w:rPr>
          <w:rFonts w:asciiTheme="minorHAnsi" w:hAnsiTheme="minorHAnsi"/>
          <w:noProof/>
        </w:rPr>
        <w:t>or</w:t>
      </w:r>
      <w:r w:rsidRPr="00ED4EA2">
        <w:rPr>
          <w:rFonts w:asciiTheme="minorHAnsi" w:hAnsiTheme="minorHAnsi"/>
        </w:rPr>
        <w:t xml:space="preserve"> </w:t>
      </w:r>
      <w:r w:rsidRPr="009F48BB">
        <w:rPr>
          <w:rFonts w:asciiTheme="minorHAnsi" w:hAnsiTheme="minorHAnsi"/>
          <w:noProof/>
        </w:rPr>
        <w:t>and on</w:t>
      </w:r>
      <w:r w:rsidRPr="00ED4EA2">
        <w:rPr>
          <w:rFonts w:asciiTheme="minorHAnsi" w:hAnsiTheme="minorHAnsi"/>
        </w:rPr>
        <w:t xml:space="preserve"> trailer</w:t>
      </w:r>
    </w:p>
    <w:p w:rsidR="002A5D82" w:rsidRPr="00ED4EA2" w:rsidRDefault="002157D2" w:rsidP="00B73F2A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 xml:space="preserve">Perform </w:t>
      </w:r>
      <w:r w:rsidR="002A5D82" w:rsidRPr="00ED4EA2">
        <w:rPr>
          <w:rFonts w:asciiTheme="minorHAnsi" w:hAnsiTheme="minorHAnsi"/>
        </w:rPr>
        <w:t>post-trip inspection on</w:t>
      </w:r>
      <w:r w:rsidR="00B73F2A" w:rsidRPr="00ED4EA2">
        <w:rPr>
          <w:rFonts w:asciiTheme="minorHAnsi" w:hAnsiTheme="minorHAnsi"/>
        </w:rPr>
        <w:t xml:space="preserve"> </w:t>
      </w:r>
      <w:r w:rsidR="00B73F2A" w:rsidRPr="009F48BB">
        <w:rPr>
          <w:rFonts w:asciiTheme="minorHAnsi" w:hAnsiTheme="minorHAnsi"/>
          <w:noProof/>
        </w:rPr>
        <w:t>truck / tractor</w:t>
      </w:r>
      <w:r w:rsidR="00B73F2A" w:rsidRPr="00ED4EA2">
        <w:rPr>
          <w:rFonts w:asciiTheme="minorHAnsi" w:hAnsiTheme="minorHAnsi"/>
        </w:rPr>
        <w:t xml:space="preserve"> </w:t>
      </w:r>
      <w:r w:rsidR="00B73F2A" w:rsidRPr="009F48BB">
        <w:rPr>
          <w:rFonts w:asciiTheme="minorHAnsi" w:hAnsiTheme="minorHAnsi"/>
          <w:noProof/>
        </w:rPr>
        <w:t>and on</w:t>
      </w:r>
      <w:r w:rsidR="00B73F2A" w:rsidRPr="00ED4EA2">
        <w:rPr>
          <w:rFonts w:asciiTheme="minorHAnsi" w:hAnsiTheme="minorHAnsi"/>
        </w:rPr>
        <w:t xml:space="preserve"> trailer </w:t>
      </w:r>
    </w:p>
    <w:p w:rsidR="00B73F2A" w:rsidRPr="00ED4EA2" w:rsidRDefault="002157D2" w:rsidP="002A5D8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 xml:space="preserve">Follow </w:t>
      </w:r>
      <w:r w:rsidR="002A5D82" w:rsidRPr="00ED4EA2">
        <w:rPr>
          <w:rFonts w:asciiTheme="minorHAnsi" w:hAnsiTheme="minorHAnsi"/>
        </w:rPr>
        <w:t>preventative maintenance</w:t>
      </w:r>
      <w:r w:rsidR="009666A4" w:rsidRPr="00ED4EA2">
        <w:rPr>
          <w:rFonts w:asciiTheme="minorHAnsi" w:hAnsiTheme="minorHAnsi"/>
        </w:rPr>
        <w:t xml:space="preserve"> </w:t>
      </w:r>
      <w:r w:rsidR="00B73F2A" w:rsidRPr="00ED4EA2">
        <w:rPr>
          <w:rFonts w:asciiTheme="minorHAnsi" w:hAnsiTheme="minorHAnsi"/>
        </w:rPr>
        <w:t xml:space="preserve"> </w:t>
      </w:r>
    </w:p>
    <w:p w:rsidR="00B73F2A" w:rsidRPr="00ED4EA2" w:rsidRDefault="00B73F2A" w:rsidP="00B73F2A">
      <w:pPr>
        <w:pStyle w:val="ListParagraph"/>
        <w:numPr>
          <w:ilvl w:val="1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Check oil, fuel, fluid levels and filters</w:t>
      </w:r>
    </w:p>
    <w:p w:rsidR="002A5D82" w:rsidRPr="00ED4EA2" w:rsidRDefault="00B73F2A" w:rsidP="00B73F2A">
      <w:pPr>
        <w:pStyle w:val="ListParagraph"/>
        <w:numPr>
          <w:ilvl w:val="1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Report vehicle concerns and malfunctions to management</w:t>
      </w:r>
      <w:r w:rsidR="002A5D82" w:rsidRPr="00ED4EA2">
        <w:rPr>
          <w:rFonts w:asciiTheme="minorHAnsi" w:hAnsiTheme="minorHAnsi"/>
        </w:rPr>
        <w:t xml:space="preserve"> </w:t>
      </w:r>
    </w:p>
    <w:p w:rsidR="002A5D82" w:rsidRPr="00ED4EA2" w:rsidRDefault="00FB27ED" w:rsidP="002A5D82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E</w:t>
      </w:r>
      <w:r w:rsidR="002A5D82" w:rsidRPr="00ED4EA2">
        <w:rPr>
          <w:rFonts w:asciiTheme="minorHAnsi" w:hAnsiTheme="minorHAnsi"/>
        </w:rPr>
        <w:t>nsure interior and exterior maintenance of vehicle</w:t>
      </w:r>
    </w:p>
    <w:p w:rsidR="004F39E4" w:rsidRPr="00ED4EA2" w:rsidRDefault="00FB27ED" w:rsidP="00B73F2A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</w:rPr>
      </w:pPr>
      <w:r w:rsidRPr="00ED4EA2">
        <w:rPr>
          <w:rFonts w:asciiTheme="minorHAnsi" w:hAnsiTheme="minorHAnsi"/>
        </w:rPr>
        <w:t>P</w:t>
      </w:r>
      <w:r w:rsidR="002A5D82" w:rsidRPr="00ED4EA2">
        <w:rPr>
          <w:rFonts w:asciiTheme="minorHAnsi" w:hAnsiTheme="minorHAnsi"/>
        </w:rPr>
        <w:t xml:space="preserve">repare equipment for next load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2436A6" w:rsidTr="00DC0D1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2436A6" w:rsidRPr="000E33FF" w:rsidRDefault="002436A6" w:rsidP="002436A6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t>List the competencies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4F2E1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:rsidR="000E33FF" w:rsidRPr="00ED4EA2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lastRenderedPageBreak/>
        <w:t>Personal Protective Equipment (PPE)</w:t>
      </w:r>
    </w:p>
    <w:p w:rsidR="000E33FF" w:rsidRPr="000E33FF" w:rsidRDefault="000E33FF" w:rsidP="004E182D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z w:val="22"/>
          <w:szCs w:val="22"/>
          <w:shd w:val="clear" w:color="auto" w:fill="FCFCFC"/>
        </w:rPr>
      </w:pPr>
      <w:r w:rsidRPr="00ED4EA2">
        <w:rPr>
          <w:color w:val="002060"/>
          <w:shd w:val="clear" w:color="auto" w:fill="FCFCFC"/>
        </w:rPr>
        <w:t>Safety equipment</w:t>
      </w:r>
    </w:p>
    <w:p w:rsidR="000E33FF" w:rsidRPr="002E6574" w:rsidRDefault="000E33FF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B73F2A" w:rsidRPr="00345B9C" w:rsidTr="00D9207F">
        <w:tc>
          <w:tcPr>
            <w:tcW w:w="5211" w:type="dxa"/>
          </w:tcPr>
          <w:p w:rsidR="00B73F2A" w:rsidRPr="00ED4EA2" w:rsidRDefault="00B73F2A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3969" w:type="dxa"/>
          </w:tcPr>
          <w:p w:rsidR="00B73F2A" w:rsidRPr="00ED4EA2" w:rsidRDefault="00B73F2A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Phone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:rsidR="00B73F2A" w:rsidRPr="00ED4EA2" w:rsidRDefault="00B73F2A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Power take off (PTO)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Computer hardware</w:t>
            </w:r>
          </w:p>
        </w:tc>
        <w:tc>
          <w:tcPr>
            <w:tcW w:w="3969" w:type="dxa"/>
          </w:tcPr>
          <w:p w:rsidR="00B73F2A" w:rsidRPr="00ED4EA2" w:rsidRDefault="00B73F2A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Radio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Computer software</w:t>
            </w:r>
          </w:p>
        </w:tc>
        <w:tc>
          <w:tcPr>
            <w:tcW w:w="3969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Skid-steer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Emergency standby generators</w:t>
            </w:r>
          </w:p>
        </w:tc>
        <w:tc>
          <w:tcPr>
            <w:tcW w:w="3969" w:type="dxa"/>
          </w:tcPr>
          <w:p w:rsidR="00B73F2A" w:rsidRPr="00ED4EA2" w:rsidRDefault="00B73F2A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Tractors and attachments</w:t>
            </w:r>
          </w:p>
        </w:tc>
      </w:tr>
      <w:tr w:rsidR="00B73F2A" w:rsidRPr="00345B9C" w:rsidTr="00D9207F">
        <w:tc>
          <w:tcPr>
            <w:tcW w:w="5211" w:type="dxa"/>
          </w:tcPr>
          <w:p w:rsidR="00B73F2A" w:rsidRPr="00ED4EA2" w:rsidRDefault="00B73F2A" w:rsidP="00176CDA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Feeding and watering equipment</w:t>
            </w:r>
          </w:p>
        </w:tc>
        <w:tc>
          <w:tcPr>
            <w:tcW w:w="3969" w:type="dxa"/>
          </w:tcPr>
          <w:p w:rsidR="00B73F2A" w:rsidRPr="00ED4EA2" w:rsidRDefault="00B73F2A" w:rsidP="00176CDA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ED4EA2">
              <w:rPr>
                <w:color w:val="1F497D" w:themeColor="text2"/>
              </w:rPr>
              <w:t>Trucks and tow equipment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ED4EA2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Outdoors</w:t>
      </w:r>
      <w:r w:rsidR="00A35DD7" w:rsidRPr="00ED4EA2">
        <w:rPr>
          <w:color w:val="002060"/>
          <w:shd w:val="clear" w:color="auto" w:fill="FCFCFC"/>
        </w:rPr>
        <w:t xml:space="preserve"> under various weather conditions</w:t>
      </w:r>
    </w:p>
    <w:p w:rsidR="00597624" w:rsidRPr="00ED4EA2" w:rsidRDefault="00597624" w:rsidP="004E182D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work experience is required.</w:t>
      </w:r>
    </w:p>
    <w:p w:rsidR="009C53F4" w:rsidRPr="00ED4EA2" w:rsidRDefault="009C53F4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</w:rPr>
      </w:pPr>
      <w:r w:rsidRPr="00ED4EA2">
        <w:rPr>
          <w:b/>
          <w:bCs/>
          <w:caps/>
          <w:color w:val="002060"/>
          <w:spacing w:val="15"/>
        </w:rPr>
        <w:t>Training/Education:</w:t>
      </w:r>
    </w:p>
    <w:p w:rsidR="009C53F4" w:rsidRPr="00ED4EA2" w:rsidRDefault="009C53F4" w:rsidP="00B75A4C">
      <w:pPr>
        <w:tabs>
          <w:tab w:val="left" w:pos="360"/>
        </w:tabs>
        <w:spacing w:before="0" w:after="0" w:line="240" w:lineRule="auto"/>
        <w:contextualSpacing/>
        <w:rPr>
          <w:color w:val="002060"/>
          <w:shd w:val="clear" w:color="auto" w:fill="FCFCFC"/>
        </w:rPr>
      </w:pPr>
    </w:p>
    <w:p w:rsidR="00597624" w:rsidRPr="00ED4EA2" w:rsidRDefault="00597624" w:rsidP="00ED4EA2">
      <w:pPr>
        <w:tabs>
          <w:tab w:val="left" w:pos="360"/>
        </w:tabs>
        <w:spacing w:before="0"/>
        <w:outlineLvl w:val="0"/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 xml:space="preserve">On-the-job </w:t>
      </w:r>
      <w:r w:rsidR="0082380C" w:rsidRPr="00ED4EA2">
        <w:rPr>
          <w:color w:val="002060"/>
          <w:shd w:val="clear" w:color="auto" w:fill="FCFCFC"/>
        </w:rPr>
        <w:t>training</w:t>
      </w:r>
      <w:r w:rsidRPr="00ED4EA2">
        <w:rPr>
          <w:color w:val="002060"/>
          <w:shd w:val="clear" w:color="auto" w:fill="FCFCFC"/>
        </w:rPr>
        <w:t xml:space="preserve"> will be provided</w:t>
      </w:r>
      <w:r w:rsidR="0082380C" w:rsidRPr="00ED4EA2">
        <w:rPr>
          <w:color w:val="002060"/>
          <w:shd w:val="clear" w:color="auto" w:fill="FCFCFC"/>
        </w:rPr>
        <w:t>. Previous training is desirable.</w:t>
      </w:r>
    </w:p>
    <w:p w:rsidR="003E15C5" w:rsidRPr="004B0E11" w:rsidRDefault="003E15C5" w:rsidP="0095520E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4B0E11">
        <w:rPr>
          <w:b/>
          <w:bCs/>
          <w:caps/>
          <w:color w:val="002060"/>
          <w:spacing w:val="15"/>
          <w:sz w:val="22"/>
          <w:szCs w:val="22"/>
        </w:rPr>
        <w:t>EXPERIENCE:</w:t>
      </w:r>
    </w:p>
    <w:p w:rsidR="003E15C5" w:rsidRPr="00B919B4" w:rsidRDefault="003E15C5" w:rsidP="00B75A4C">
      <w:pPr>
        <w:tabs>
          <w:tab w:val="left" w:pos="360"/>
        </w:tabs>
        <w:spacing w:before="0" w:after="0" w:line="240" w:lineRule="auto"/>
        <w:contextualSpacing/>
        <w:rPr>
          <w:color w:val="002060"/>
          <w:sz w:val="16"/>
          <w:szCs w:val="16"/>
          <w:shd w:val="clear" w:color="auto" w:fill="FCFCFC"/>
        </w:rPr>
      </w:pPr>
    </w:p>
    <w:p w:rsidR="003E15C5" w:rsidRPr="004B0E11" w:rsidRDefault="003E15C5" w:rsidP="004E182D">
      <w:pPr>
        <w:tabs>
          <w:tab w:val="left" w:pos="360"/>
        </w:tabs>
        <w:spacing w:before="0"/>
        <w:rPr>
          <w:color w:val="002060"/>
          <w:sz w:val="22"/>
          <w:szCs w:val="22"/>
          <w:shd w:val="clear" w:color="auto" w:fill="FCFCFC"/>
        </w:rPr>
      </w:pPr>
      <w:r w:rsidRPr="004B0E11">
        <w:rPr>
          <w:color w:val="002060"/>
          <w:sz w:val="22"/>
          <w:szCs w:val="22"/>
          <w:shd w:val="clear" w:color="auto" w:fill="FCFCFC"/>
        </w:rPr>
        <w:t xml:space="preserve">Previous/extensive </w:t>
      </w:r>
      <w:r w:rsidR="00A35DD7" w:rsidRPr="004B0E11">
        <w:rPr>
          <w:color w:val="002060"/>
          <w:sz w:val="22"/>
          <w:szCs w:val="22"/>
          <w:shd w:val="clear" w:color="auto" w:fill="FCFCFC"/>
        </w:rPr>
        <w:t xml:space="preserve">relevant </w:t>
      </w:r>
      <w:r w:rsidRPr="004B0E11">
        <w:rPr>
          <w:color w:val="002060"/>
          <w:sz w:val="22"/>
          <w:szCs w:val="22"/>
          <w:shd w:val="clear" w:color="auto" w:fill="FCFCFC"/>
        </w:rPr>
        <w:t xml:space="preserve">farm experience is </w:t>
      </w:r>
      <w:r w:rsidR="005C32B1">
        <w:rPr>
          <w:color w:val="002060"/>
          <w:sz w:val="22"/>
          <w:szCs w:val="22"/>
          <w:shd w:val="clear" w:color="auto" w:fill="FCFCFC"/>
        </w:rPr>
        <w:t>preferred</w:t>
      </w:r>
      <w:r w:rsidRPr="004B0E11">
        <w:rPr>
          <w:color w:val="002060"/>
          <w:sz w:val="22"/>
          <w:szCs w:val="22"/>
          <w:shd w:val="clear" w:color="auto" w:fill="FCFCFC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5C32B1" w:rsidRPr="00134C44" w:rsidRDefault="0082380C" w:rsidP="00134C44">
      <w:pPr>
        <w:rPr>
          <w:color w:val="002060"/>
          <w:lang w:val="en-CA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  <w:r w:rsidR="005C32B1" w:rsidRPr="00134C44">
        <w:rPr>
          <w:color w:val="002060"/>
          <w:sz w:val="22"/>
          <w:szCs w:val="22"/>
          <w:shd w:val="clear" w:color="auto" w:fill="FCFCFC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ED4EA2" w:rsidRDefault="0082380C" w:rsidP="00134C44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lang w:val="en-CA"/>
        </w:rPr>
      </w:pPr>
      <w:r w:rsidRPr="00ED4EA2">
        <w:rPr>
          <w:color w:val="002060"/>
          <w:shd w:val="clear" w:color="auto" w:fill="FCFCFC"/>
        </w:rPr>
        <w:lastRenderedPageBreak/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p w:rsidR="005C32B1" w:rsidRPr="00ED4EA2" w:rsidRDefault="007B5314" w:rsidP="007B5314">
      <w:pPr>
        <w:tabs>
          <w:tab w:val="left" w:pos="360"/>
        </w:tabs>
        <w:contextualSpacing/>
        <w:rPr>
          <w:color w:val="002060"/>
          <w:lang w:val="en-CA"/>
        </w:rPr>
      </w:pPr>
      <w:r w:rsidRPr="00ED4EA2">
        <w:rPr>
          <w:color w:val="002060"/>
          <w:shd w:val="clear" w:color="auto" w:fill="FCFCFC"/>
        </w:rPr>
        <w:t>License</w:t>
      </w:r>
      <w:r w:rsidR="005C32B1" w:rsidRPr="00ED4EA2">
        <w:rPr>
          <w:color w:val="002060"/>
          <w:shd w:val="clear" w:color="auto" w:fill="FCFCFC"/>
        </w:rPr>
        <w:t xml:space="preserve"> Class III is preferred</w:t>
      </w:r>
    </w:p>
    <w:p w:rsidR="005C32B1" w:rsidRPr="00ED4EA2" w:rsidRDefault="005C32B1" w:rsidP="007B5314">
      <w:pPr>
        <w:rPr>
          <w:color w:val="808080"/>
          <w:shd w:val="clear" w:color="auto" w:fill="FCFCFC"/>
        </w:rPr>
      </w:pPr>
      <w:r w:rsidRPr="00ED4EA2">
        <w:rPr>
          <w:color w:val="002060"/>
          <w:shd w:val="clear" w:color="auto" w:fill="FCFCFC"/>
        </w:rPr>
        <w:t xml:space="preserve">Drivers </w:t>
      </w:r>
      <w:r w:rsidR="007B5314" w:rsidRPr="00ED4EA2">
        <w:rPr>
          <w:color w:val="002060"/>
          <w:shd w:val="clear" w:color="auto" w:fill="FCFCFC"/>
        </w:rPr>
        <w:t>licen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:rsidR="004C50F3" w:rsidRPr="00ED4EA2" w:rsidRDefault="004C50F3" w:rsidP="004E182D">
      <w:pPr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Hourly wage:</w:t>
      </w:r>
      <w:r w:rsidR="00B73F2A" w:rsidRPr="00ED4EA2">
        <w:rPr>
          <w:color w:val="002060"/>
          <w:shd w:val="clear" w:color="auto" w:fill="FCFCFC"/>
        </w:rPr>
        <w:t xml:space="preserve"> </w:t>
      </w:r>
      <w:r w:rsidR="00A13F77" w:rsidRPr="00ED4EA2">
        <w:rPr>
          <w:color w:val="002060"/>
          <w:shd w:val="clear" w:color="auto" w:fill="FCFCFC"/>
        </w:rPr>
        <w:t>$</w:t>
      </w:r>
      <w:r w:rsidR="005C32B1" w:rsidRPr="00ED4EA2">
        <w:rPr>
          <w:color w:val="002060"/>
          <w:shd w:val="clear" w:color="auto" w:fill="FCFCFC"/>
        </w:rPr>
        <w:t xml:space="preserve"> </w:t>
      </w:r>
      <w:r w:rsidR="00A13F77" w:rsidRPr="00ED4EA2">
        <w:rPr>
          <w:color w:val="002060"/>
          <w:shd w:val="clear" w:color="auto" w:fill="FCFCFC"/>
        </w:rPr>
        <w:t xml:space="preserve"> 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ED4EA2" w:rsidRDefault="004C50F3" w:rsidP="004E182D">
      <w:pPr>
        <w:rPr>
          <w:color w:val="002060"/>
          <w:shd w:val="clear" w:color="auto" w:fill="FCFCFC"/>
        </w:rPr>
      </w:pPr>
      <w:r w:rsidRPr="00ED4EA2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ED4EA2" w:rsidRPr="00452486" w:rsidRDefault="00ED4EA2" w:rsidP="00ED4EA2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:rsidR="00ED4EA2" w:rsidRPr="004C50F3" w:rsidRDefault="00ED4EA2" w:rsidP="009C53F4">
      <w:pPr>
        <w:spacing w:line="240" w:lineRule="auto"/>
        <w:rPr>
          <w:color w:val="808080"/>
          <w:shd w:val="clear" w:color="auto" w:fill="FCFCFC"/>
        </w:rPr>
      </w:pPr>
    </w:p>
    <w:sectPr w:rsidR="00ED4EA2" w:rsidRPr="004C50F3" w:rsidSect="00AD67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38AE" w:rsidRDefault="008F38AE" w:rsidP="00E0350B">
      <w:pPr>
        <w:spacing w:after="0" w:line="240" w:lineRule="auto"/>
      </w:pPr>
      <w:r>
        <w:separator/>
      </w:r>
    </w:p>
  </w:endnote>
  <w:endnote w:type="continuationSeparator" w:id="0">
    <w:p w:rsidR="008F38AE" w:rsidRDefault="008F38AE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A6" w:rsidRDefault="002436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AD6762" w:rsidRPr="00EA5FE0" w:rsidTr="00054EAC">
      <w:tc>
        <w:tcPr>
          <w:tcW w:w="1998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AD6762" w:rsidRPr="00EA5FE0" w:rsidRDefault="00AD6762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="008D1592"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="008D1592" w:rsidRPr="00EA5FE0">
            <w:rPr>
              <w:sz w:val="16"/>
              <w:szCs w:val="16"/>
            </w:rPr>
            <w:fldChar w:fldCharType="separate"/>
          </w:r>
          <w:r w:rsidR="00FA7DD0">
            <w:rPr>
              <w:noProof/>
              <w:sz w:val="16"/>
              <w:szCs w:val="16"/>
            </w:rPr>
            <w:t>2</w:t>
          </w:r>
          <w:r w:rsidR="008D1592"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FA7DD0">
              <w:rPr>
                <w:noProof/>
              </w:rPr>
              <w:t>6</w:t>
            </w:r>
          </w:fldSimple>
        </w:p>
      </w:tc>
    </w:tr>
    <w:tr w:rsidR="00AD6762" w:rsidRPr="00EA5FE0" w:rsidTr="00054EAC">
      <w:tc>
        <w:tcPr>
          <w:tcW w:w="1998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AD6762" w:rsidRPr="00EA5FE0" w:rsidRDefault="00AD6762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AD6762" w:rsidRPr="00EA5FE0" w:rsidTr="00054EAC">
      <w:tc>
        <w:tcPr>
          <w:tcW w:w="9576" w:type="dxa"/>
          <w:gridSpan w:val="3"/>
        </w:tcPr>
        <w:p w:rsidR="00AD6762" w:rsidRDefault="00AD6762" w:rsidP="00AD6762">
          <w:pPr>
            <w:pStyle w:val="Footer"/>
            <w:spacing w:before="0"/>
            <w:rPr>
              <w:sz w:val="16"/>
              <w:szCs w:val="16"/>
            </w:rPr>
          </w:pPr>
        </w:p>
        <w:p w:rsidR="00AD6762" w:rsidRPr="00EA5FE0" w:rsidRDefault="00AD6762" w:rsidP="0095520E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</w:t>
          </w:r>
          <w:r w:rsidR="0095520E">
            <w:rPr>
              <w:sz w:val="16"/>
              <w:szCs w:val="16"/>
            </w:rPr>
            <w:t>ACFA</w:t>
          </w:r>
          <w:r>
            <w:rPr>
              <w:sz w:val="16"/>
              <w:szCs w:val="16"/>
            </w:rPr>
            <w:t xml:space="preserve"> website, </w:t>
          </w:r>
          <w:r w:rsidR="0095520E" w:rsidRPr="0095520E">
            <w:rPr>
              <w:sz w:val="16"/>
              <w:szCs w:val="16"/>
            </w:rPr>
            <w:t>http://www.cattlefeeders.ca/</w:t>
          </w:r>
        </w:p>
      </w:tc>
    </w:tr>
  </w:tbl>
  <w:p w:rsidR="008C1251" w:rsidRDefault="008C1251" w:rsidP="00AD6762">
    <w:pPr>
      <w:pStyle w:val="Footer"/>
      <w:jc w:val="center"/>
    </w:pPr>
  </w:p>
  <w:p w:rsidR="008C1251" w:rsidRPr="00AA1749" w:rsidRDefault="008C1251" w:rsidP="002422E4">
    <w:pPr>
      <w:spacing w:before="0" w:after="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251" w:rsidRDefault="008C1251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38AE" w:rsidRDefault="008F38AE" w:rsidP="00E0350B">
      <w:pPr>
        <w:spacing w:after="0" w:line="240" w:lineRule="auto"/>
      </w:pPr>
      <w:r>
        <w:separator/>
      </w:r>
    </w:p>
  </w:footnote>
  <w:footnote w:type="continuationSeparator" w:id="0">
    <w:p w:rsidR="008F38AE" w:rsidRDefault="008F38AE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A6" w:rsidRDefault="002436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1251" w:rsidRDefault="002436A6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FC466FB" wp14:editId="1CAF7B6F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9420B" w:rsidRPr="002076DE" w:rsidRDefault="0049420B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C466FB" id="Rectangle 8" o:spid="_x0000_s1027" style="position:absolute;margin-left:-8.15pt;margin-top:2.05pt;width:76.05pt;height:46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49420B" w:rsidRPr="002076DE" w:rsidRDefault="0049420B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 w:rsidR="008C1251">
      <w:rPr>
        <w:i/>
        <w:sz w:val="22"/>
        <w:szCs w:val="22"/>
      </w:rPr>
      <w:t xml:space="preserve">                                                      </w:t>
    </w:r>
  </w:p>
  <w:p w:rsidR="00966E47" w:rsidRPr="001C3845" w:rsidRDefault="00966E47" w:rsidP="00CE1369">
    <w:pPr>
      <w:pStyle w:val="Header"/>
      <w:spacing w:before="0"/>
      <w:rPr>
        <w:i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A6" w:rsidRDefault="002436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F3737"/>
    <w:multiLevelType w:val="hybridMultilevel"/>
    <w:tmpl w:val="CB98290A"/>
    <w:lvl w:ilvl="0" w:tplc="26FA8CBE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550809"/>
    <w:multiLevelType w:val="hybridMultilevel"/>
    <w:tmpl w:val="4B8CA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B4E24"/>
    <w:multiLevelType w:val="hybridMultilevel"/>
    <w:tmpl w:val="053AFCD0"/>
    <w:lvl w:ilvl="0" w:tplc="04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0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E972CD"/>
    <w:multiLevelType w:val="hybridMultilevel"/>
    <w:tmpl w:val="7EB086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B38C8"/>
    <w:multiLevelType w:val="hybridMultilevel"/>
    <w:tmpl w:val="F2680F38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AE22394"/>
    <w:multiLevelType w:val="hybridMultilevel"/>
    <w:tmpl w:val="449A3F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1782C"/>
    <w:multiLevelType w:val="hybridMultilevel"/>
    <w:tmpl w:val="0A222888"/>
    <w:lvl w:ilvl="0" w:tplc="B2527954">
      <w:start w:val="1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7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7"/>
  </w:num>
  <w:num w:numId="3">
    <w:abstractNumId w:val="1"/>
  </w:num>
  <w:num w:numId="4">
    <w:abstractNumId w:val="0"/>
  </w:num>
  <w:num w:numId="5">
    <w:abstractNumId w:val="11"/>
  </w:num>
  <w:num w:numId="6">
    <w:abstractNumId w:val="16"/>
  </w:num>
  <w:num w:numId="7">
    <w:abstractNumId w:val="37"/>
  </w:num>
  <w:num w:numId="8">
    <w:abstractNumId w:val="18"/>
  </w:num>
  <w:num w:numId="9">
    <w:abstractNumId w:val="22"/>
  </w:num>
  <w:num w:numId="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13"/>
  </w:num>
  <w:num w:numId="13">
    <w:abstractNumId w:val="5"/>
  </w:num>
  <w:num w:numId="14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2"/>
  </w:num>
  <w:num w:numId="18">
    <w:abstractNumId w:val="2"/>
  </w:num>
  <w:num w:numId="19">
    <w:abstractNumId w:val="21"/>
  </w:num>
  <w:num w:numId="20">
    <w:abstractNumId w:val="27"/>
  </w:num>
  <w:num w:numId="21">
    <w:abstractNumId w:val="26"/>
  </w:num>
  <w:num w:numId="22">
    <w:abstractNumId w:val="33"/>
  </w:num>
  <w:num w:numId="23">
    <w:abstractNumId w:val="30"/>
  </w:num>
  <w:num w:numId="24">
    <w:abstractNumId w:val="6"/>
  </w:num>
  <w:num w:numId="25">
    <w:abstractNumId w:val="17"/>
  </w:num>
  <w:num w:numId="26">
    <w:abstractNumId w:val="28"/>
  </w:num>
  <w:num w:numId="27">
    <w:abstractNumId w:val="15"/>
  </w:num>
  <w:num w:numId="28">
    <w:abstractNumId w:val="29"/>
  </w:num>
  <w:num w:numId="29">
    <w:abstractNumId w:val="25"/>
  </w:num>
  <w:num w:numId="30">
    <w:abstractNumId w:val="34"/>
  </w:num>
  <w:num w:numId="31">
    <w:abstractNumId w:val="8"/>
  </w:num>
  <w:num w:numId="32">
    <w:abstractNumId w:val="36"/>
  </w:num>
  <w:num w:numId="33">
    <w:abstractNumId w:val="3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</w:num>
  <w:num w:numId="35">
    <w:abstractNumId w:val="19"/>
  </w:num>
  <w:num w:numId="36">
    <w:abstractNumId w:val="23"/>
  </w:num>
  <w:num w:numId="37">
    <w:abstractNumId w:val="24"/>
  </w:num>
  <w:num w:numId="38">
    <w:abstractNumId w:val="31"/>
  </w:num>
  <w:num w:numId="39">
    <w:abstractNumId w:val="9"/>
  </w:num>
  <w:num w:numId="4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La0NDA0NzM2NTVU0lEKTi0uzszPAykwrQUAP87pcywAAAA="/>
  </w:docVars>
  <w:rsids>
    <w:rsidRoot w:val="00D64C3B"/>
    <w:rsid w:val="000011F0"/>
    <w:rsid w:val="000032F2"/>
    <w:rsid w:val="0001186C"/>
    <w:rsid w:val="00015B15"/>
    <w:rsid w:val="000266D5"/>
    <w:rsid w:val="00027583"/>
    <w:rsid w:val="00031F34"/>
    <w:rsid w:val="00036F3B"/>
    <w:rsid w:val="00037FB7"/>
    <w:rsid w:val="000449D7"/>
    <w:rsid w:val="000524AA"/>
    <w:rsid w:val="00057FFC"/>
    <w:rsid w:val="000625A3"/>
    <w:rsid w:val="0006331F"/>
    <w:rsid w:val="000709E6"/>
    <w:rsid w:val="000737B0"/>
    <w:rsid w:val="000859D5"/>
    <w:rsid w:val="00086963"/>
    <w:rsid w:val="000A5655"/>
    <w:rsid w:val="000A5DFF"/>
    <w:rsid w:val="000B08FE"/>
    <w:rsid w:val="000B4BF0"/>
    <w:rsid w:val="000C0FC9"/>
    <w:rsid w:val="000C4717"/>
    <w:rsid w:val="000C4B40"/>
    <w:rsid w:val="000D0371"/>
    <w:rsid w:val="000D0CCB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C"/>
    <w:rsid w:val="00134C44"/>
    <w:rsid w:val="00136F37"/>
    <w:rsid w:val="00161B29"/>
    <w:rsid w:val="00176CDA"/>
    <w:rsid w:val="00182145"/>
    <w:rsid w:val="0018732B"/>
    <w:rsid w:val="001905BC"/>
    <w:rsid w:val="001919B6"/>
    <w:rsid w:val="00192038"/>
    <w:rsid w:val="00192BB6"/>
    <w:rsid w:val="001973E6"/>
    <w:rsid w:val="00197F09"/>
    <w:rsid w:val="001A7ABE"/>
    <w:rsid w:val="001C3845"/>
    <w:rsid w:val="001C3945"/>
    <w:rsid w:val="001C4FF1"/>
    <w:rsid w:val="001E511D"/>
    <w:rsid w:val="00202AB8"/>
    <w:rsid w:val="002045E5"/>
    <w:rsid w:val="00206624"/>
    <w:rsid w:val="002157D2"/>
    <w:rsid w:val="002261FA"/>
    <w:rsid w:val="00231454"/>
    <w:rsid w:val="00236529"/>
    <w:rsid w:val="00240B5E"/>
    <w:rsid w:val="002422E4"/>
    <w:rsid w:val="002436A6"/>
    <w:rsid w:val="00244F73"/>
    <w:rsid w:val="00252848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FEB"/>
    <w:rsid w:val="002A5D82"/>
    <w:rsid w:val="002B38EB"/>
    <w:rsid w:val="002B3F34"/>
    <w:rsid w:val="002B4517"/>
    <w:rsid w:val="002B5248"/>
    <w:rsid w:val="002B5F5F"/>
    <w:rsid w:val="002B7F2E"/>
    <w:rsid w:val="002D1DB7"/>
    <w:rsid w:val="002E6574"/>
    <w:rsid w:val="002E738D"/>
    <w:rsid w:val="002F6D44"/>
    <w:rsid w:val="002F75B0"/>
    <w:rsid w:val="00307076"/>
    <w:rsid w:val="00312509"/>
    <w:rsid w:val="00315C72"/>
    <w:rsid w:val="003308DD"/>
    <w:rsid w:val="00331DE4"/>
    <w:rsid w:val="003372EF"/>
    <w:rsid w:val="00340A04"/>
    <w:rsid w:val="0034226C"/>
    <w:rsid w:val="00344345"/>
    <w:rsid w:val="00345B9C"/>
    <w:rsid w:val="00347470"/>
    <w:rsid w:val="003518CE"/>
    <w:rsid w:val="00363472"/>
    <w:rsid w:val="003728A5"/>
    <w:rsid w:val="00375DCA"/>
    <w:rsid w:val="003853C4"/>
    <w:rsid w:val="003875DF"/>
    <w:rsid w:val="00390D2C"/>
    <w:rsid w:val="003A7138"/>
    <w:rsid w:val="003A71C1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0D18"/>
    <w:rsid w:val="00425A45"/>
    <w:rsid w:val="00430702"/>
    <w:rsid w:val="0043224F"/>
    <w:rsid w:val="00434066"/>
    <w:rsid w:val="004461DC"/>
    <w:rsid w:val="00477476"/>
    <w:rsid w:val="00482EC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182D"/>
    <w:rsid w:val="004E6E1A"/>
    <w:rsid w:val="004F2E17"/>
    <w:rsid w:val="004F39E4"/>
    <w:rsid w:val="004F7A74"/>
    <w:rsid w:val="005008D5"/>
    <w:rsid w:val="00503329"/>
    <w:rsid w:val="00503D60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551D6"/>
    <w:rsid w:val="005565F5"/>
    <w:rsid w:val="00562EF6"/>
    <w:rsid w:val="00565BC6"/>
    <w:rsid w:val="005670DA"/>
    <w:rsid w:val="005837ED"/>
    <w:rsid w:val="005960C9"/>
    <w:rsid w:val="00597624"/>
    <w:rsid w:val="005B57B2"/>
    <w:rsid w:val="005B6E9F"/>
    <w:rsid w:val="005B7A2D"/>
    <w:rsid w:val="005C033A"/>
    <w:rsid w:val="005C2DA4"/>
    <w:rsid w:val="005C32B1"/>
    <w:rsid w:val="005D128F"/>
    <w:rsid w:val="005D3186"/>
    <w:rsid w:val="005D71AE"/>
    <w:rsid w:val="005F4DD0"/>
    <w:rsid w:val="005F7CCA"/>
    <w:rsid w:val="00615FFD"/>
    <w:rsid w:val="00617068"/>
    <w:rsid w:val="006310BB"/>
    <w:rsid w:val="00634C66"/>
    <w:rsid w:val="00647BF5"/>
    <w:rsid w:val="00650618"/>
    <w:rsid w:val="00661B57"/>
    <w:rsid w:val="00667C61"/>
    <w:rsid w:val="00675316"/>
    <w:rsid w:val="006A2E67"/>
    <w:rsid w:val="006B4D85"/>
    <w:rsid w:val="006C3C38"/>
    <w:rsid w:val="006C6097"/>
    <w:rsid w:val="006D015B"/>
    <w:rsid w:val="006D2752"/>
    <w:rsid w:val="006F0B6D"/>
    <w:rsid w:val="006F1CA3"/>
    <w:rsid w:val="006F3005"/>
    <w:rsid w:val="00710BC4"/>
    <w:rsid w:val="007167C6"/>
    <w:rsid w:val="00717C32"/>
    <w:rsid w:val="00723CF0"/>
    <w:rsid w:val="00727AFD"/>
    <w:rsid w:val="0074682A"/>
    <w:rsid w:val="00752DA8"/>
    <w:rsid w:val="00754038"/>
    <w:rsid w:val="007579B1"/>
    <w:rsid w:val="00770086"/>
    <w:rsid w:val="00772AB8"/>
    <w:rsid w:val="007761F6"/>
    <w:rsid w:val="00786046"/>
    <w:rsid w:val="0079569F"/>
    <w:rsid w:val="007B084F"/>
    <w:rsid w:val="007B22D1"/>
    <w:rsid w:val="007B5314"/>
    <w:rsid w:val="007B62C6"/>
    <w:rsid w:val="007D54DA"/>
    <w:rsid w:val="007F128A"/>
    <w:rsid w:val="007F65F3"/>
    <w:rsid w:val="0080653B"/>
    <w:rsid w:val="00817844"/>
    <w:rsid w:val="0082380C"/>
    <w:rsid w:val="00823FB3"/>
    <w:rsid w:val="00832AC5"/>
    <w:rsid w:val="00837431"/>
    <w:rsid w:val="0084574D"/>
    <w:rsid w:val="008539B6"/>
    <w:rsid w:val="008578DE"/>
    <w:rsid w:val="0086794F"/>
    <w:rsid w:val="0087552F"/>
    <w:rsid w:val="00892CBD"/>
    <w:rsid w:val="008A3655"/>
    <w:rsid w:val="008A5D3C"/>
    <w:rsid w:val="008C1251"/>
    <w:rsid w:val="008D0EFE"/>
    <w:rsid w:val="008D1592"/>
    <w:rsid w:val="008D7755"/>
    <w:rsid w:val="008D7AF9"/>
    <w:rsid w:val="008F1A74"/>
    <w:rsid w:val="008F38AE"/>
    <w:rsid w:val="008F5F35"/>
    <w:rsid w:val="00902592"/>
    <w:rsid w:val="00903A4B"/>
    <w:rsid w:val="00903B60"/>
    <w:rsid w:val="00904948"/>
    <w:rsid w:val="0092629F"/>
    <w:rsid w:val="00926C5D"/>
    <w:rsid w:val="0093040E"/>
    <w:rsid w:val="0095070B"/>
    <w:rsid w:val="00951C17"/>
    <w:rsid w:val="00951EF5"/>
    <w:rsid w:val="00951F43"/>
    <w:rsid w:val="0095520E"/>
    <w:rsid w:val="0096347F"/>
    <w:rsid w:val="00965AEA"/>
    <w:rsid w:val="009666A4"/>
    <w:rsid w:val="00966E47"/>
    <w:rsid w:val="00972CF6"/>
    <w:rsid w:val="00982CA4"/>
    <w:rsid w:val="009A32A4"/>
    <w:rsid w:val="009B3F8B"/>
    <w:rsid w:val="009B586E"/>
    <w:rsid w:val="009B730E"/>
    <w:rsid w:val="009B7F37"/>
    <w:rsid w:val="009C0822"/>
    <w:rsid w:val="009C43F8"/>
    <w:rsid w:val="009C53F4"/>
    <w:rsid w:val="009D173C"/>
    <w:rsid w:val="009D1B2F"/>
    <w:rsid w:val="009E0B06"/>
    <w:rsid w:val="009E48BD"/>
    <w:rsid w:val="009F48BB"/>
    <w:rsid w:val="00A11236"/>
    <w:rsid w:val="00A133F7"/>
    <w:rsid w:val="00A13F77"/>
    <w:rsid w:val="00A1684C"/>
    <w:rsid w:val="00A23DB0"/>
    <w:rsid w:val="00A305E3"/>
    <w:rsid w:val="00A30841"/>
    <w:rsid w:val="00A30D03"/>
    <w:rsid w:val="00A35DD7"/>
    <w:rsid w:val="00A5482F"/>
    <w:rsid w:val="00A60CC6"/>
    <w:rsid w:val="00A60D2D"/>
    <w:rsid w:val="00A64790"/>
    <w:rsid w:val="00A71720"/>
    <w:rsid w:val="00A71CE4"/>
    <w:rsid w:val="00A73B24"/>
    <w:rsid w:val="00A8269B"/>
    <w:rsid w:val="00A83313"/>
    <w:rsid w:val="00A87392"/>
    <w:rsid w:val="00A87722"/>
    <w:rsid w:val="00A87E58"/>
    <w:rsid w:val="00AA1749"/>
    <w:rsid w:val="00AA77A3"/>
    <w:rsid w:val="00AB58C7"/>
    <w:rsid w:val="00AD02E7"/>
    <w:rsid w:val="00AD11EC"/>
    <w:rsid w:val="00AD2E0B"/>
    <w:rsid w:val="00AD6762"/>
    <w:rsid w:val="00AE0E0F"/>
    <w:rsid w:val="00AE5782"/>
    <w:rsid w:val="00AE61AE"/>
    <w:rsid w:val="00AF013E"/>
    <w:rsid w:val="00B10297"/>
    <w:rsid w:val="00B2540B"/>
    <w:rsid w:val="00B267ED"/>
    <w:rsid w:val="00B27AE2"/>
    <w:rsid w:val="00B301FD"/>
    <w:rsid w:val="00B323AB"/>
    <w:rsid w:val="00B3484F"/>
    <w:rsid w:val="00B371BD"/>
    <w:rsid w:val="00B4648B"/>
    <w:rsid w:val="00B507FD"/>
    <w:rsid w:val="00B5119C"/>
    <w:rsid w:val="00B53DF5"/>
    <w:rsid w:val="00B60616"/>
    <w:rsid w:val="00B73F2A"/>
    <w:rsid w:val="00B75A4C"/>
    <w:rsid w:val="00B80307"/>
    <w:rsid w:val="00B8735A"/>
    <w:rsid w:val="00B919B4"/>
    <w:rsid w:val="00BA5411"/>
    <w:rsid w:val="00BA626B"/>
    <w:rsid w:val="00BA6449"/>
    <w:rsid w:val="00BB6A93"/>
    <w:rsid w:val="00BC1CCD"/>
    <w:rsid w:val="00BE2E28"/>
    <w:rsid w:val="00BF2D73"/>
    <w:rsid w:val="00BF716E"/>
    <w:rsid w:val="00C02E8F"/>
    <w:rsid w:val="00C04247"/>
    <w:rsid w:val="00C16200"/>
    <w:rsid w:val="00C2603D"/>
    <w:rsid w:val="00C26F86"/>
    <w:rsid w:val="00C43E1B"/>
    <w:rsid w:val="00C53C31"/>
    <w:rsid w:val="00C677ED"/>
    <w:rsid w:val="00C731BD"/>
    <w:rsid w:val="00C736DC"/>
    <w:rsid w:val="00CA4CCE"/>
    <w:rsid w:val="00CB2114"/>
    <w:rsid w:val="00CB3B60"/>
    <w:rsid w:val="00CB501A"/>
    <w:rsid w:val="00CB6011"/>
    <w:rsid w:val="00CB7FF7"/>
    <w:rsid w:val="00CC0F76"/>
    <w:rsid w:val="00CC139B"/>
    <w:rsid w:val="00CC3CD0"/>
    <w:rsid w:val="00CC541D"/>
    <w:rsid w:val="00CD51CA"/>
    <w:rsid w:val="00CD5B7D"/>
    <w:rsid w:val="00CE04DD"/>
    <w:rsid w:val="00CE1369"/>
    <w:rsid w:val="00CE293D"/>
    <w:rsid w:val="00CF15CF"/>
    <w:rsid w:val="00CF7BE0"/>
    <w:rsid w:val="00D04766"/>
    <w:rsid w:val="00D1298F"/>
    <w:rsid w:val="00D169C6"/>
    <w:rsid w:val="00D229F6"/>
    <w:rsid w:val="00D2471A"/>
    <w:rsid w:val="00D248BD"/>
    <w:rsid w:val="00D2492E"/>
    <w:rsid w:val="00D423FF"/>
    <w:rsid w:val="00D46A94"/>
    <w:rsid w:val="00D502CA"/>
    <w:rsid w:val="00D57AE7"/>
    <w:rsid w:val="00D60093"/>
    <w:rsid w:val="00D62C44"/>
    <w:rsid w:val="00D64532"/>
    <w:rsid w:val="00D64C3B"/>
    <w:rsid w:val="00D72E76"/>
    <w:rsid w:val="00D76652"/>
    <w:rsid w:val="00D81BEC"/>
    <w:rsid w:val="00D83A2D"/>
    <w:rsid w:val="00D90771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11E5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354F0"/>
    <w:rsid w:val="00E57315"/>
    <w:rsid w:val="00E57802"/>
    <w:rsid w:val="00E73F77"/>
    <w:rsid w:val="00EA3407"/>
    <w:rsid w:val="00EA5FE0"/>
    <w:rsid w:val="00EB2B25"/>
    <w:rsid w:val="00EB7D26"/>
    <w:rsid w:val="00EC16D4"/>
    <w:rsid w:val="00ED2651"/>
    <w:rsid w:val="00ED4EA2"/>
    <w:rsid w:val="00EF7CC5"/>
    <w:rsid w:val="00F05ED3"/>
    <w:rsid w:val="00F06D1F"/>
    <w:rsid w:val="00F13A19"/>
    <w:rsid w:val="00F22E38"/>
    <w:rsid w:val="00F31A89"/>
    <w:rsid w:val="00F3207A"/>
    <w:rsid w:val="00F3272C"/>
    <w:rsid w:val="00F36B63"/>
    <w:rsid w:val="00F400DA"/>
    <w:rsid w:val="00F42421"/>
    <w:rsid w:val="00F67896"/>
    <w:rsid w:val="00F91269"/>
    <w:rsid w:val="00F94045"/>
    <w:rsid w:val="00F966AE"/>
    <w:rsid w:val="00F97DE7"/>
    <w:rsid w:val="00FA7DD0"/>
    <w:rsid w:val="00FB27ED"/>
    <w:rsid w:val="00FB344F"/>
    <w:rsid w:val="00FB617D"/>
    <w:rsid w:val="00FD3DAA"/>
    <w:rsid w:val="00FF1DB6"/>
    <w:rsid w:val="00FF3497"/>
    <w:rsid w:val="00FF5D43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003654A"/>
  <w15:docId w15:val="{EC2909FE-75D6-4A8A-AE7A-B1E0DFEDE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95520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520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03B60"/>
  </w:style>
  <w:style w:type="paragraph" w:customStyle="1" w:styleId="bulletlist">
    <w:name w:val="bullet list"/>
    <w:basedOn w:val="Normal"/>
    <w:rsid w:val="00903B60"/>
    <w:pPr>
      <w:numPr>
        <w:numId w:val="24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  <w:style w:type="paragraph" w:styleId="TOC1">
    <w:name w:val="toc 1"/>
    <w:basedOn w:val="Normal"/>
    <w:next w:val="Normal"/>
    <w:autoRedefine/>
    <w:semiHidden/>
    <w:locked/>
    <w:rsid w:val="00903B60"/>
    <w:pPr>
      <w:tabs>
        <w:tab w:val="left" w:pos="540"/>
        <w:tab w:val="right" w:leader="dot" w:pos="9890"/>
      </w:tabs>
      <w:spacing w:before="0" w:after="0" w:line="240" w:lineRule="auto"/>
    </w:pPr>
    <w:rPr>
      <w:rFonts w:cs="Times New Roman"/>
      <w:noProof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47069-7C16-4177-8FD8-B0396EFA4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27</Words>
  <Characters>471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7:54:00Z</cp:lastPrinted>
  <dcterms:created xsi:type="dcterms:W3CDTF">2017-02-22T18:18:00Z</dcterms:created>
  <dcterms:modified xsi:type="dcterms:W3CDTF">2017-02-22T18:35:00Z</dcterms:modified>
</cp:coreProperties>
</file>